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C2B642" w14:textId="77777777" w:rsidR="00535859" w:rsidRPr="005639C3" w:rsidRDefault="00535859">
      <w:pPr>
        <w:rPr>
          <w:rFonts w:ascii="Calibri" w:hAnsi="Calibri" w:cs="Calibri"/>
        </w:rPr>
      </w:pPr>
    </w:p>
    <w:p w14:paraId="70D6D478" w14:textId="77777777" w:rsidR="00535859" w:rsidRPr="005639C3" w:rsidRDefault="004B336F" w:rsidP="005639C3">
      <w:pPr>
        <w:pStyle w:val="Zkladntext"/>
        <w:rPr>
          <w:rFonts w:ascii="Calibri" w:hAnsi="Calibri" w:cs="Calibri"/>
          <w:b/>
          <w:sz w:val="28"/>
        </w:rPr>
      </w:pPr>
      <w:r w:rsidRPr="005639C3">
        <w:rPr>
          <w:rFonts w:ascii="Calibri" w:hAnsi="Calibri" w:cs="Calibri"/>
          <w:b/>
          <w:sz w:val="28"/>
        </w:rPr>
        <w:t>Fakulta agrobiologie, potravinových a přírodních zdrojů ČZU</w:t>
      </w:r>
      <w:r w:rsidR="00535859" w:rsidRPr="005639C3">
        <w:rPr>
          <w:rFonts w:ascii="Calibri" w:hAnsi="Calibri" w:cs="Calibri"/>
          <w:b/>
          <w:sz w:val="28"/>
        </w:rPr>
        <w:t xml:space="preserve"> v Praze</w:t>
      </w:r>
    </w:p>
    <w:tbl>
      <w:tblPr>
        <w:tblW w:w="10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693"/>
        <w:gridCol w:w="1861"/>
        <w:gridCol w:w="407"/>
        <w:gridCol w:w="1010"/>
        <w:gridCol w:w="1276"/>
        <w:gridCol w:w="265"/>
        <w:gridCol w:w="142"/>
        <w:gridCol w:w="23"/>
        <w:gridCol w:w="698"/>
        <w:gridCol w:w="733"/>
      </w:tblGrid>
      <w:tr w:rsidR="005639C3" w:rsidRPr="005639C3" w14:paraId="569E7A9C" w14:textId="77777777" w:rsidTr="005639C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CA1FF45" w14:textId="77777777" w:rsidR="005639C3" w:rsidRPr="005639C3" w:rsidRDefault="005639C3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DCAE7AF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</w:tcPr>
          <w:p w14:paraId="1C271AE3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33F491D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3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DE49E6C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639C3" w:rsidRPr="005639C3" w14:paraId="27E3E43E" w14:textId="77777777" w:rsidTr="005639C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8D2A9A9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C37CF4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</w:tcPr>
          <w:p w14:paraId="3A9D7E33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6FF3109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08FD30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EE5E8E3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</w:tcPr>
          <w:p w14:paraId="15242D20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639C3" w:rsidRPr="005639C3" w14:paraId="58A6DDCF" w14:textId="77777777" w:rsidTr="005639C3">
        <w:tblPrEx>
          <w:tblCellMar>
            <w:top w:w="0" w:type="dxa"/>
            <w:bottom w:w="0" w:type="dxa"/>
          </w:tblCellMar>
        </w:tblPrEx>
        <w:trPr>
          <w:gridAfter w:val="2"/>
          <w:wAfter w:w="1431" w:type="dxa"/>
          <w:cantSplit/>
        </w:trPr>
        <w:tc>
          <w:tcPr>
            <w:tcW w:w="6591" w:type="dxa"/>
            <w:gridSpan w:val="4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single" w:sz="24" w:space="0" w:color="333333"/>
            </w:tcBorders>
          </w:tcPr>
          <w:p w14:paraId="6CB7DA2A" w14:textId="77777777" w:rsidR="005639C3" w:rsidRPr="005639C3" w:rsidRDefault="005639C3">
            <w:pPr>
              <w:rPr>
                <w:rFonts w:ascii="Calibri" w:hAnsi="Calibri" w:cs="Calibri"/>
                <w:b/>
              </w:rPr>
            </w:pPr>
            <w:r w:rsidRPr="005639C3">
              <w:rPr>
                <w:rFonts w:ascii="Calibri" w:hAnsi="Calibri" w:cs="Calibri"/>
                <w:b/>
              </w:rPr>
              <w:t xml:space="preserve">Studijní </w:t>
            </w:r>
            <w:r>
              <w:rPr>
                <w:rFonts w:ascii="Calibri" w:hAnsi="Calibri" w:cs="Calibri"/>
                <w:b/>
              </w:rPr>
              <w:t xml:space="preserve">program: </w:t>
            </w:r>
          </w:p>
          <w:p w14:paraId="64396D93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551" w:type="dxa"/>
            <w:gridSpan w:val="3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nil"/>
            </w:tcBorders>
          </w:tcPr>
          <w:p w14:paraId="0A2D8509" w14:textId="77777777" w:rsidR="005639C3" w:rsidRPr="005639C3" w:rsidRDefault="005639C3">
            <w:pPr>
              <w:rPr>
                <w:rFonts w:ascii="Calibri" w:hAnsi="Calibri" w:cs="Calibri"/>
                <w:b/>
              </w:rPr>
            </w:pPr>
            <w:r w:rsidRPr="005639C3">
              <w:rPr>
                <w:rFonts w:ascii="Calibri" w:hAnsi="Calibri" w:cs="Calibri"/>
                <w:b/>
              </w:rPr>
              <w:t>ročník:</w:t>
            </w:r>
          </w:p>
        </w:tc>
        <w:tc>
          <w:tcPr>
            <w:tcW w:w="165" w:type="dxa"/>
            <w:gridSpan w:val="2"/>
            <w:tcBorders>
              <w:top w:val="single" w:sz="24" w:space="0" w:color="333333"/>
              <w:left w:val="nil"/>
              <w:bottom w:val="single" w:sz="24" w:space="0" w:color="333333"/>
              <w:right w:val="single" w:sz="24" w:space="0" w:color="333333"/>
            </w:tcBorders>
          </w:tcPr>
          <w:p w14:paraId="0F555B93" w14:textId="77777777" w:rsidR="005639C3" w:rsidRPr="005639C3" w:rsidRDefault="005639C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639C3" w:rsidRPr="005639C3" w14:paraId="43786E8B" w14:textId="77777777" w:rsidTr="005639C3">
        <w:tblPrEx>
          <w:tblCellMar>
            <w:top w:w="0" w:type="dxa"/>
            <w:bottom w:w="0" w:type="dxa"/>
          </w:tblCellMar>
        </w:tblPrEx>
        <w:trPr>
          <w:gridAfter w:val="3"/>
          <w:wAfter w:w="1454" w:type="dxa"/>
          <w:trHeight w:val="637"/>
        </w:trPr>
        <w:tc>
          <w:tcPr>
            <w:tcW w:w="432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4982C03" w14:textId="77777777" w:rsidR="005639C3" w:rsidRPr="005639C3" w:rsidRDefault="005639C3">
            <w:pPr>
              <w:rPr>
                <w:rFonts w:ascii="Calibri" w:hAnsi="Calibri" w:cs="Calibri"/>
              </w:rPr>
            </w:pPr>
            <w:r w:rsidRPr="005639C3">
              <w:rPr>
                <w:rFonts w:ascii="Calibri" w:hAnsi="Calibri" w:cs="Calibri"/>
                <w:b/>
              </w:rPr>
              <w:t>Jméno, příjmení studenta</w:t>
            </w: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DD3274" w14:textId="77777777" w:rsidR="005639C3" w:rsidRPr="005639C3" w:rsidRDefault="005639C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elefon:</w:t>
            </w:r>
            <w:r w:rsidRPr="005639C3">
              <w:rPr>
                <w:rFonts w:ascii="Calibri" w:hAnsi="Calibri" w:cs="Calibri"/>
                <w:b/>
              </w:rPr>
              <w:t xml:space="preserve">                   </w:t>
            </w:r>
          </w:p>
        </w:tc>
        <w:tc>
          <w:tcPr>
            <w:tcW w:w="269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E54AEE" w14:textId="77777777" w:rsidR="005639C3" w:rsidRPr="005639C3" w:rsidRDefault="005639C3">
            <w:pPr>
              <w:rPr>
                <w:rFonts w:ascii="Calibri" w:hAnsi="Calibri" w:cs="Calibri"/>
                <w:b/>
              </w:rPr>
            </w:pPr>
            <w:r w:rsidRPr="005639C3">
              <w:rPr>
                <w:rFonts w:ascii="Calibri" w:hAnsi="Calibri" w:cs="Calibri"/>
                <w:b/>
              </w:rPr>
              <w:t>Číslo smlouvy:</w:t>
            </w:r>
          </w:p>
        </w:tc>
      </w:tr>
    </w:tbl>
    <w:p w14:paraId="7E359B6A" w14:textId="77777777" w:rsidR="00535859" w:rsidRPr="005639C3" w:rsidRDefault="00535859">
      <w:pPr>
        <w:rPr>
          <w:rFonts w:ascii="Calibri" w:hAnsi="Calibri" w:cs="Calibri"/>
        </w:rPr>
      </w:pPr>
    </w:p>
    <w:p w14:paraId="6998384D" w14:textId="77777777" w:rsidR="00535859" w:rsidRDefault="005639C3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FAPPZ, </w:t>
      </w:r>
      <w:r w:rsidR="005B39A3" w:rsidRPr="005639C3">
        <w:rPr>
          <w:rFonts w:ascii="Calibri" w:hAnsi="Calibri" w:cs="Calibri"/>
          <w:b/>
          <w:sz w:val="24"/>
          <w:szCs w:val="24"/>
        </w:rPr>
        <w:t>ČZU v</w:t>
      </w:r>
      <w:r>
        <w:rPr>
          <w:rFonts w:ascii="Calibri" w:hAnsi="Calibri" w:cs="Calibri"/>
          <w:b/>
          <w:sz w:val="24"/>
          <w:szCs w:val="24"/>
        </w:rPr>
        <w:t> </w:t>
      </w:r>
      <w:r w:rsidR="005B39A3" w:rsidRPr="005639C3">
        <w:rPr>
          <w:rFonts w:ascii="Calibri" w:hAnsi="Calibri" w:cs="Calibri"/>
          <w:b/>
          <w:sz w:val="24"/>
          <w:szCs w:val="24"/>
        </w:rPr>
        <w:t>Praze</w:t>
      </w:r>
    </w:p>
    <w:p w14:paraId="0FB4D97D" w14:textId="77777777" w:rsidR="00535859" w:rsidRDefault="005639C3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Název katedry, Jméno a příjmení garanta praxe</w:t>
      </w:r>
    </w:p>
    <w:p w14:paraId="28083906" w14:textId="77777777" w:rsidR="00CF42D7" w:rsidRPr="005639C3" w:rsidRDefault="00CF42D7">
      <w:pPr>
        <w:rPr>
          <w:rFonts w:ascii="Calibri" w:hAnsi="Calibri" w:cs="Calibri"/>
          <w:b/>
          <w:sz w:val="24"/>
          <w:szCs w:val="24"/>
        </w:rPr>
      </w:pPr>
      <w:r w:rsidRPr="005639C3">
        <w:rPr>
          <w:rFonts w:ascii="Calibri" w:hAnsi="Calibri" w:cs="Calibri"/>
          <w:b/>
          <w:sz w:val="24"/>
          <w:szCs w:val="24"/>
        </w:rPr>
        <w:t>Kamýcká 129</w:t>
      </w:r>
    </w:p>
    <w:p w14:paraId="5E805FE3" w14:textId="77777777" w:rsidR="00535859" w:rsidRPr="005639C3" w:rsidRDefault="00535859">
      <w:pPr>
        <w:rPr>
          <w:rFonts w:ascii="Calibri" w:hAnsi="Calibri" w:cs="Calibri"/>
          <w:b/>
          <w:sz w:val="24"/>
          <w:szCs w:val="24"/>
        </w:rPr>
      </w:pPr>
      <w:r w:rsidRPr="005639C3">
        <w:rPr>
          <w:rFonts w:ascii="Calibri" w:hAnsi="Calibri" w:cs="Calibri"/>
          <w:b/>
          <w:sz w:val="24"/>
          <w:szCs w:val="24"/>
        </w:rPr>
        <w:t>165 21 Praha 6 - Suchdol</w:t>
      </w:r>
    </w:p>
    <w:p w14:paraId="7DEB76F4" w14:textId="77777777" w:rsidR="00535859" w:rsidRPr="005639C3" w:rsidRDefault="00535859">
      <w:pPr>
        <w:rPr>
          <w:rFonts w:ascii="Calibri" w:hAnsi="Calibri" w:cs="Calibri"/>
        </w:rPr>
      </w:pPr>
    </w:p>
    <w:p w14:paraId="4D3F79A2" w14:textId="77777777" w:rsidR="005B39A3" w:rsidRPr="005639C3" w:rsidRDefault="005B39A3">
      <w:pPr>
        <w:rPr>
          <w:rFonts w:ascii="Calibri" w:hAnsi="Calibri" w:cs="Calibri"/>
        </w:rPr>
      </w:pPr>
    </w:p>
    <w:p w14:paraId="172A1398" w14:textId="77777777" w:rsidR="00535859" w:rsidRPr="005639C3" w:rsidRDefault="00535859" w:rsidP="005639C3">
      <w:pPr>
        <w:jc w:val="center"/>
        <w:rPr>
          <w:rFonts w:ascii="Calibri" w:hAnsi="Calibri" w:cs="Calibri"/>
          <w:b/>
          <w:sz w:val="32"/>
        </w:rPr>
      </w:pPr>
      <w:r w:rsidRPr="005639C3">
        <w:rPr>
          <w:rFonts w:ascii="Calibri" w:hAnsi="Calibri" w:cs="Calibri"/>
          <w:b/>
          <w:sz w:val="32"/>
        </w:rPr>
        <w:t>HLÁŠENĺ O NÁSTUPU ODBORNÉ PRAXE</w:t>
      </w:r>
    </w:p>
    <w:p w14:paraId="443E7C98" w14:textId="77777777" w:rsidR="00535859" w:rsidRPr="005639C3" w:rsidRDefault="00535859">
      <w:pPr>
        <w:rPr>
          <w:rFonts w:ascii="Calibri" w:hAnsi="Calibri" w:cs="Calibri"/>
        </w:rPr>
      </w:pPr>
    </w:p>
    <w:p w14:paraId="2C3EACE9" w14:textId="77777777" w:rsidR="00535859" w:rsidRPr="005639C3" w:rsidRDefault="00535859">
      <w:pPr>
        <w:rPr>
          <w:rFonts w:ascii="Calibri" w:hAnsi="Calibri" w:cs="Calibri"/>
        </w:rPr>
      </w:pPr>
    </w:p>
    <w:p w14:paraId="7B7C2A60" w14:textId="77777777" w:rsidR="00535859" w:rsidRPr="005639C3" w:rsidRDefault="00535859">
      <w:pPr>
        <w:jc w:val="both"/>
        <w:rPr>
          <w:rFonts w:ascii="Calibri" w:hAnsi="Calibri" w:cs="Calibri"/>
        </w:rPr>
      </w:pPr>
      <w:r w:rsidRPr="005639C3">
        <w:rPr>
          <w:rFonts w:ascii="Calibri" w:hAnsi="Calibri" w:cs="Calibri"/>
        </w:rPr>
        <w:t>Potvrzujeme, že dne ..................................... nastoupil(a) v našem podniku na odbornou praxi</w:t>
      </w:r>
    </w:p>
    <w:p w14:paraId="6572ACDE" w14:textId="77777777" w:rsidR="00535859" w:rsidRPr="005639C3" w:rsidRDefault="00535859">
      <w:pPr>
        <w:jc w:val="both"/>
        <w:rPr>
          <w:rFonts w:ascii="Calibri" w:hAnsi="Calibri" w:cs="Calibri"/>
        </w:rPr>
      </w:pPr>
    </w:p>
    <w:p w14:paraId="7B5EB48F" w14:textId="77777777" w:rsidR="00535859" w:rsidRPr="005639C3" w:rsidRDefault="00535859">
      <w:pPr>
        <w:jc w:val="both"/>
        <w:rPr>
          <w:rFonts w:ascii="Calibri" w:hAnsi="Calibri" w:cs="Calibri"/>
        </w:rPr>
      </w:pPr>
      <w:r w:rsidRPr="005639C3">
        <w:rPr>
          <w:rFonts w:ascii="Calibri" w:hAnsi="Calibri" w:cs="Calibri"/>
        </w:rPr>
        <w:t xml:space="preserve">výše uvedený student(ka) </w:t>
      </w:r>
      <w:r w:rsidR="004B336F" w:rsidRPr="005639C3">
        <w:rPr>
          <w:rFonts w:ascii="Calibri" w:hAnsi="Calibri" w:cs="Calibri"/>
        </w:rPr>
        <w:t>FAPPZ</w:t>
      </w:r>
      <w:r w:rsidRPr="005639C3">
        <w:rPr>
          <w:rFonts w:ascii="Calibri" w:hAnsi="Calibri" w:cs="Calibri"/>
        </w:rPr>
        <w:t xml:space="preserve"> ČZU v Praze.</w:t>
      </w:r>
    </w:p>
    <w:p w14:paraId="7B41D213" w14:textId="77777777" w:rsidR="00535859" w:rsidRPr="005639C3" w:rsidRDefault="00535859">
      <w:pPr>
        <w:rPr>
          <w:rFonts w:ascii="Calibri" w:hAnsi="Calibri" w:cs="Calibri"/>
        </w:rPr>
      </w:pPr>
    </w:p>
    <w:p w14:paraId="2725141F" w14:textId="77777777" w:rsidR="00535859" w:rsidRPr="005639C3" w:rsidRDefault="00535859">
      <w:pPr>
        <w:rPr>
          <w:rFonts w:ascii="Calibri" w:hAnsi="Calibri" w:cs="Calibri"/>
        </w:rPr>
      </w:pPr>
      <w:r w:rsidRPr="005639C3">
        <w:rPr>
          <w:rFonts w:ascii="Calibri" w:hAnsi="Calibri" w:cs="Calibri"/>
        </w:rPr>
        <w:t xml:space="preserve">Název podnikatelského subjektu ( firmy, podniku, instituce ), pracoviště praxe   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3518"/>
        <w:gridCol w:w="3072"/>
      </w:tblGrid>
      <w:tr w:rsidR="00535859" w:rsidRPr="005639C3" w14:paraId="5549E325" w14:textId="77777777">
        <w:tblPrEx>
          <w:tblCellMar>
            <w:top w:w="0" w:type="dxa"/>
            <w:bottom w:w="0" w:type="dxa"/>
          </w:tblCellMar>
        </w:tblPrEx>
        <w:tc>
          <w:tcPr>
            <w:tcW w:w="9212" w:type="dxa"/>
            <w:gridSpan w:val="3"/>
          </w:tcPr>
          <w:p w14:paraId="5481AE6B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  <w:p w14:paraId="0E0D31D1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  <w:p w14:paraId="2B3CC477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</w:tr>
      <w:tr w:rsidR="00535859" w:rsidRPr="005639C3" w14:paraId="4626A793" w14:textId="77777777">
        <w:tblPrEx>
          <w:tblBorders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c>
          <w:tcPr>
            <w:tcW w:w="2622" w:type="dxa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single" w:sz="24" w:space="0" w:color="333333"/>
            </w:tcBorders>
          </w:tcPr>
          <w:p w14:paraId="0E9BDB16" w14:textId="77777777" w:rsidR="00535859" w:rsidRPr="005639C3" w:rsidRDefault="00535859">
            <w:pPr>
              <w:rPr>
                <w:rFonts w:ascii="Calibri" w:hAnsi="Calibri" w:cs="Calibri"/>
              </w:rPr>
            </w:pPr>
            <w:r w:rsidRPr="005639C3">
              <w:rPr>
                <w:rFonts w:ascii="Calibri" w:hAnsi="Calibri" w:cs="Calibri"/>
              </w:rPr>
              <w:t>IČO</w:t>
            </w:r>
          </w:p>
          <w:p w14:paraId="0C3089E7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  <w:tc>
          <w:tcPr>
            <w:tcW w:w="3518" w:type="dxa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nil"/>
            </w:tcBorders>
          </w:tcPr>
          <w:p w14:paraId="3D270B28" w14:textId="77777777" w:rsidR="00535859" w:rsidRPr="005639C3" w:rsidRDefault="00535859">
            <w:pPr>
              <w:rPr>
                <w:rFonts w:ascii="Calibri" w:hAnsi="Calibri" w:cs="Calibri"/>
              </w:rPr>
            </w:pPr>
            <w:r w:rsidRPr="005639C3">
              <w:rPr>
                <w:rFonts w:ascii="Calibri" w:hAnsi="Calibri" w:cs="Calibri"/>
              </w:rPr>
              <w:t>Kraj</w:t>
            </w:r>
          </w:p>
        </w:tc>
        <w:tc>
          <w:tcPr>
            <w:tcW w:w="3070" w:type="dxa"/>
            <w:tcBorders>
              <w:top w:val="single" w:sz="24" w:space="0" w:color="333333"/>
              <w:left w:val="nil"/>
              <w:bottom w:val="single" w:sz="24" w:space="0" w:color="333333"/>
              <w:right w:val="single" w:sz="24" w:space="0" w:color="333333"/>
            </w:tcBorders>
          </w:tcPr>
          <w:p w14:paraId="1DE3C5C4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</w:tr>
      <w:tr w:rsidR="00535859" w:rsidRPr="005639C3" w14:paraId="525EDC3A" w14:textId="77777777">
        <w:tblPrEx>
          <w:tblBorders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c>
          <w:tcPr>
            <w:tcW w:w="2622" w:type="dxa"/>
            <w:tcBorders>
              <w:top w:val="single" w:sz="24" w:space="0" w:color="333333"/>
            </w:tcBorders>
          </w:tcPr>
          <w:p w14:paraId="53F79528" w14:textId="77777777" w:rsidR="00535859" w:rsidRPr="005639C3" w:rsidRDefault="00535859">
            <w:pPr>
              <w:rPr>
                <w:rFonts w:ascii="Calibri" w:hAnsi="Calibri" w:cs="Calibri"/>
              </w:rPr>
            </w:pPr>
            <w:r w:rsidRPr="005639C3">
              <w:rPr>
                <w:rFonts w:ascii="Calibri" w:hAnsi="Calibri" w:cs="Calibri"/>
              </w:rPr>
              <w:t>PSČ</w:t>
            </w:r>
          </w:p>
          <w:p w14:paraId="5C2208CE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  <w:tc>
          <w:tcPr>
            <w:tcW w:w="3518" w:type="dxa"/>
          </w:tcPr>
          <w:p w14:paraId="20B8A88B" w14:textId="77777777" w:rsidR="00535859" w:rsidRPr="005639C3" w:rsidRDefault="00535859">
            <w:pPr>
              <w:rPr>
                <w:rFonts w:ascii="Calibri" w:hAnsi="Calibri" w:cs="Calibri"/>
              </w:rPr>
            </w:pPr>
            <w:r w:rsidRPr="005639C3">
              <w:rPr>
                <w:rFonts w:ascii="Calibri" w:hAnsi="Calibri" w:cs="Calibri"/>
              </w:rPr>
              <w:t xml:space="preserve">Telefon                      </w:t>
            </w:r>
          </w:p>
        </w:tc>
        <w:tc>
          <w:tcPr>
            <w:tcW w:w="3070" w:type="dxa"/>
          </w:tcPr>
          <w:p w14:paraId="6726B0F0" w14:textId="77777777" w:rsidR="00535859" w:rsidRPr="005639C3" w:rsidRDefault="005639C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-mail</w:t>
            </w:r>
          </w:p>
        </w:tc>
      </w:tr>
    </w:tbl>
    <w:p w14:paraId="1C336C46" w14:textId="77777777" w:rsidR="00535859" w:rsidRPr="005639C3" w:rsidRDefault="00535859">
      <w:pPr>
        <w:rPr>
          <w:rFonts w:ascii="Calibri" w:hAnsi="Calibri" w:cs="Calibri"/>
        </w:rPr>
      </w:pPr>
    </w:p>
    <w:p w14:paraId="7BCD6CAD" w14:textId="77777777" w:rsidR="00535859" w:rsidRPr="005639C3" w:rsidRDefault="00535859">
      <w:pPr>
        <w:rPr>
          <w:rFonts w:ascii="Calibri" w:hAnsi="Calibri" w:cs="Calibri"/>
        </w:rPr>
      </w:pPr>
      <w:r w:rsidRPr="005639C3">
        <w:rPr>
          <w:rFonts w:ascii="Calibri" w:hAnsi="Calibri" w:cs="Calibri"/>
        </w:rPr>
        <w:t>Přesná adresa pracoviště studenta včetně telefonu  (je-li odlišná od místa podniku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9" w:rsidRPr="005639C3" w14:paraId="053F73E4" w14:textId="77777777">
        <w:tblPrEx>
          <w:tblCellMar>
            <w:top w:w="0" w:type="dxa"/>
            <w:bottom w:w="0" w:type="dxa"/>
          </w:tblCellMar>
        </w:tblPrEx>
        <w:tc>
          <w:tcPr>
            <w:tcW w:w="9212" w:type="dxa"/>
          </w:tcPr>
          <w:p w14:paraId="12CF3258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  <w:p w14:paraId="31CB196F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  <w:p w14:paraId="579B8B65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</w:tr>
    </w:tbl>
    <w:p w14:paraId="6E4DAF44" w14:textId="77777777" w:rsidR="00535859" w:rsidRPr="005639C3" w:rsidRDefault="00535859">
      <w:pPr>
        <w:rPr>
          <w:rFonts w:ascii="Calibri" w:hAnsi="Calibri" w:cs="Calibri"/>
        </w:rPr>
      </w:pPr>
    </w:p>
    <w:p w14:paraId="3549C1CF" w14:textId="77777777" w:rsidR="00535859" w:rsidRPr="005639C3" w:rsidRDefault="00535859">
      <w:pPr>
        <w:rPr>
          <w:rFonts w:ascii="Calibri" w:hAnsi="Calibri" w:cs="Calibri"/>
        </w:rPr>
      </w:pPr>
      <w:r w:rsidRPr="005639C3">
        <w:rPr>
          <w:rFonts w:ascii="Calibri" w:hAnsi="Calibri" w:cs="Calibri"/>
        </w:rPr>
        <w:t xml:space="preserve">Jméno odpovědného pracovníka za praxi student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9" w:rsidRPr="005639C3" w14:paraId="6BD0F358" w14:textId="77777777">
        <w:tblPrEx>
          <w:tblCellMar>
            <w:top w:w="0" w:type="dxa"/>
            <w:bottom w:w="0" w:type="dxa"/>
          </w:tblCellMar>
        </w:tblPrEx>
        <w:tc>
          <w:tcPr>
            <w:tcW w:w="9212" w:type="dxa"/>
          </w:tcPr>
          <w:p w14:paraId="699CF0A6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  <w:p w14:paraId="44C8F0F6" w14:textId="77777777" w:rsidR="00535859" w:rsidRPr="005639C3" w:rsidRDefault="00535859">
            <w:pPr>
              <w:rPr>
                <w:rFonts w:ascii="Calibri" w:hAnsi="Calibri" w:cs="Calibri"/>
              </w:rPr>
            </w:pPr>
          </w:p>
        </w:tc>
      </w:tr>
    </w:tbl>
    <w:p w14:paraId="4A1458FA" w14:textId="77777777" w:rsidR="00535859" w:rsidRPr="005639C3" w:rsidRDefault="00535859">
      <w:pPr>
        <w:rPr>
          <w:rFonts w:ascii="Calibri" w:hAnsi="Calibri" w:cs="Calibri"/>
        </w:rPr>
      </w:pPr>
    </w:p>
    <w:p w14:paraId="09A638C7" w14:textId="77777777" w:rsidR="00535859" w:rsidRPr="005639C3" w:rsidRDefault="00535859">
      <w:pPr>
        <w:rPr>
          <w:rFonts w:ascii="Calibri" w:hAnsi="Calibri" w:cs="Calibri"/>
        </w:rPr>
      </w:pPr>
    </w:p>
    <w:p w14:paraId="48DCE87C" w14:textId="77777777" w:rsidR="004B336F" w:rsidRPr="005639C3" w:rsidRDefault="004B336F">
      <w:pPr>
        <w:rPr>
          <w:rFonts w:ascii="Calibri" w:hAnsi="Calibri" w:cs="Calibri"/>
        </w:rPr>
      </w:pPr>
    </w:p>
    <w:p w14:paraId="5DCFADBE" w14:textId="77777777" w:rsidR="00535859" w:rsidRPr="005639C3" w:rsidRDefault="00535859">
      <w:pPr>
        <w:rPr>
          <w:rFonts w:ascii="Calibri" w:hAnsi="Calibri" w:cs="Calibri"/>
        </w:rPr>
      </w:pPr>
    </w:p>
    <w:p w14:paraId="034943EB" w14:textId="77777777" w:rsidR="00535859" w:rsidRPr="005639C3" w:rsidRDefault="00535859">
      <w:pPr>
        <w:rPr>
          <w:rFonts w:ascii="Calibri" w:hAnsi="Calibri" w:cs="Calibri"/>
        </w:rPr>
      </w:pPr>
      <w:r w:rsidRPr="005639C3">
        <w:rPr>
          <w:rFonts w:ascii="Calibri" w:hAnsi="Calibri" w:cs="Calibri"/>
        </w:rPr>
        <w:tab/>
        <w:t xml:space="preserve"> podpis studenta </w:t>
      </w:r>
      <w:r w:rsidRPr="005639C3">
        <w:rPr>
          <w:rFonts w:ascii="Calibri" w:hAnsi="Calibri" w:cs="Calibri"/>
        </w:rPr>
        <w:tab/>
      </w:r>
      <w:r w:rsidRPr="005639C3">
        <w:rPr>
          <w:rFonts w:ascii="Calibri" w:hAnsi="Calibri" w:cs="Calibri"/>
        </w:rPr>
        <w:tab/>
      </w:r>
      <w:r w:rsidRPr="005639C3">
        <w:rPr>
          <w:rFonts w:ascii="Calibri" w:hAnsi="Calibri" w:cs="Calibri"/>
        </w:rPr>
        <w:tab/>
      </w:r>
      <w:r w:rsidRPr="005639C3">
        <w:rPr>
          <w:rFonts w:ascii="Calibri" w:hAnsi="Calibri" w:cs="Calibri"/>
        </w:rPr>
        <w:tab/>
      </w:r>
      <w:r w:rsidRPr="005639C3">
        <w:rPr>
          <w:rFonts w:ascii="Calibri" w:hAnsi="Calibri" w:cs="Calibri"/>
        </w:rPr>
        <w:tab/>
        <w:t>razítko a podpis zástupce firmy</w:t>
      </w:r>
    </w:p>
    <w:p w14:paraId="2CBF4572" w14:textId="77777777" w:rsidR="00535859" w:rsidRPr="005639C3" w:rsidRDefault="00535859">
      <w:pPr>
        <w:rPr>
          <w:rFonts w:ascii="Calibri" w:hAnsi="Calibri" w:cs="Calibri"/>
        </w:rPr>
      </w:pPr>
    </w:p>
    <w:p w14:paraId="40D7ED4D" w14:textId="77777777" w:rsidR="004B336F" w:rsidRPr="005639C3" w:rsidRDefault="004B336F">
      <w:pPr>
        <w:rPr>
          <w:rFonts w:ascii="Calibri" w:hAnsi="Calibri" w:cs="Calibri"/>
        </w:rPr>
      </w:pPr>
    </w:p>
    <w:p w14:paraId="36B76702" w14:textId="77777777" w:rsidR="004B336F" w:rsidRPr="005639C3" w:rsidRDefault="004B336F">
      <w:pPr>
        <w:rPr>
          <w:rFonts w:ascii="Calibri" w:hAnsi="Calibri" w:cs="Calibri"/>
        </w:rPr>
      </w:pPr>
    </w:p>
    <w:p w14:paraId="34F78EDF" w14:textId="77777777" w:rsidR="004B336F" w:rsidRPr="005639C3" w:rsidRDefault="004B336F">
      <w:pPr>
        <w:rPr>
          <w:rFonts w:ascii="Calibri" w:hAnsi="Calibri" w:cs="Calibri"/>
        </w:rPr>
      </w:pPr>
    </w:p>
    <w:p w14:paraId="1830BE02" w14:textId="77777777" w:rsidR="004B336F" w:rsidRPr="005639C3" w:rsidRDefault="004B336F">
      <w:pPr>
        <w:rPr>
          <w:rFonts w:ascii="Calibri" w:hAnsi="Calibri" w:cs="Calibri"/>
        </w:rPr>
      </w:pPr>
    </w:p>
    <w:p w14:paraId="20F600A9" w14:textId="77777777" w:rsidR="00535859" w:rsidRPr="005639C3" w:rsidRDefault="00535859">
      <w:pPr>
        <w:rPr>
          <w:rFonts w:ascii="Calibri" w:hAnsi="Calibri" w:cs="Calibri"/>
        </w:rPr>
      </w:pPr>
      <w:r w:rsidRPr="005639C3">
        <w:rPr>
          <w:rFonts w:ascii="Calibri" w:hAnsi="Calibri" w:cs="Calibri"/>
        </w:rPr>
        <w:t xml:space="preserve">Hlášení odešle student do 3 dnů po nástupu praxe na adresu </w:t>
      </w:r>
      <w:r w:rsidR="005639C3">
        <w:rPr>
          <w:rFonts w:ascii="Calibri" w:hAnsi="Calibri" w:cs="Calibri"/>
        </w:rPr>
        <w:t>uvedenou výše.</w:t>
      </w:r>
    </w:p>
    <w:p w14:paraId="18841423" w14:textId="77777777" w:rsidR="00535859" w:rsidRPr="005639C3" w:rsidRDefault="00535859">
      <w:pPr>
        <w:rPr>
          <w:rFonts w:ascii="Calibri" w:hAnsi="Calibri" w:cs="Calibri"/>
          <w:b/>
        </w:rPr>
      </w:pPr>
      <w:r w:rsidRPr="005639C3">
        <w:rPr>
          <w:rFonts w:ascii="Calibri" w:hAnsi="Calibri" w:cs="Calibri"/>
          <w:b/>
        </w:rPr>
        <w:t>Případná sdělení pro vedoucího praxe:</w:t>
      </w:r>
    </w:p>
    <w:p w14:paraId="1E0533CC" w14:textId="77777777" w:rsidR="00535859" w:rsidRPr="005639C3" w:rsidRDefault="00535859">
      <w:pPr>
        <w:rPr>
          <w:rFonts w:ascii="Calibri" w:hAnsi="Calibri" w:cs="Calibri"/>
          <w:b/>
        </w:rPr>
      </w:pPr>
    </w:p>
    <w:sectPr w:rsidR="00535859" w:rsidRPr="005639C3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NDAyNzAxN7YwsjRT0lEKTi0uzszPAykwqgUA4RTCaSwAAAA="/>
  </w:docVars>
  <w:rsids>
    <w:rsidRoot w:val="00DF6485"/>
    <w:rsid w:val="004B336F"/>
    <w:rsid w:val="00535859"/>
    <w:rsid w:val="005639C3"/>
    <w:rsid w:val="005B39A3"/>
    <w:rsid w:val="00C66077"/>
    <w:rsid w:val="00CF42D7"/>
    <w:rsid w:val="00DF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0B768C12"/>
  <w15:chartTrackingRefBased/>
  <w15:docId w15:val="{4F84AA2C-FC76-4454-9B9C-2E21341A7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">
    <w:name w:val="Body Text"/>
    <w:basedOn w:val="Normln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Props1.xml><?xml version="1.0" encoding="utf-8"?>
<ds:datastoreItem xmlns:ds="http://schemas.openxmlformats.org/officeDocument/2006/customXml" ds:itemID="{8DB51837-A42D-490E-8494-32D31DA5C7D0}"/>
</file>

<file path=customXml/itemProps2.xml><?xml version="1.0" encoding="utf-8"?>
<ds:datastoreItem xmlns:ds="http://schemas.openxmlformats.org/officeDocument/2006/customXml" ds:itemID="{4FD004A2-DBD2-4D4D-91E0-30EE1CBF950B}"/>
</file>

<file path=customXml/itemProps3.xml><?xml version="1.0" encoding="utf-8"?>
<ds:datastoreItem xmlns:ds="http://schemas.openxmlformats.org/officeDocument/2006/customXml" ds:itemID="{9CD7F411-7535-4556-8075-AF4742DEF4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gronomická fakulta České zemědělské univerzity v Praze</vt:lpstr>
    </vt:vector>
  </TitlesOfParts>
  <Company>KRV AF ČZU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nomická fakulta České zemědělské univerzity v Praze</dc:title>
  <dc:subject/>
  <dc:creator>Josef Pulkrábek</dc:creator>
  <cp:keywords/>
  <cp:lastModifiedBy>Rejdal Tomáš</cp:lastModifiedBy>
  <cp:revision>2</cp:revision>
  <cp:lastPrinted>2005-02-03T07:37:00Z</cp:lastPrinted>
  <dcterms:created xsi:type="dcterms:W3CDTF">2024-07-24T16:28:00Z</dcterms:created>
  <dcterms:modified xsi:type="dcterms:W3CDTF">2024-07-2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